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0" w:name="Xc23870fc8b63a3815291f10bcc1590f0531e691"/>
    <w:p>
      <w:pPr>
        <w:pStyle w:val="Heading1"/>
      </w:pPr>
      <w:r>
        <w:t xml:space="preserve">Cover Letter for Welder Position in Bangladesh Dhaka</w:t>
      </w:r>
    </w:p>
    <w:p>
      <w:pPr>
        <w:pStyle w:val="FirstParagraph"/>
      </w:pPr>
      <w:r>
        <w:t xml:space="preserve">Dear Hiring Manager,</w:t>
      </w:r>
    </w:p>
    <w:p>
      <w:pPr>
        <w:pStyle w:val="BodyText"/>
      </w:pPr>
      <w:r>
        <w:t xml:space="preserve">I am writing to express my interest in the Welder position at your esteemed organization in Bangladesh Dhaka. As a skilled and dedicated professional with over [X years] of experience in welding, I am confident that my expertise, technical knowledge, and passion for precision work align perfectly with the demands of this role. Bangladesh Dhaka, a city known for its rapid infrastructure growth and industrial development, presents an exciting opportunity to contribute to projects that shape the future of the region. My goal is to bring my specialized welding skills to your team while supporting the vibrant construction and manufacturing sectors in Dhaka.</w:t>
      </w:r>
    </w:p>
    <w:p>
      <w:pPr>
        <w:pStyle w:val="BodyText"/>
      </w:pPr>
      <w:r>
        <w:t xml:space="preserve">Throughout my career as a Welder, I have consistently demonstrated a commitment to quality, safety, and efficiency. My experience spans various welding techniques, including MIG (Metal Inert Gas), TIG (Tungsten Inert Gas), and SMAW (Shielded Metal Arc Welding), which are critical for both structural and industrial applications. I am proficient in working with a wide range of materials such as steel, stainless steel, and aluminum, ensuring that every project meets the highest standards of durability and compliance. My ability to read blueprints, interpret technical drawings, and adhere to international welding codes makes me a valuable asset to any team in Bangladesh Dhaka.</w:t>
      </w:r>
    </w:p>
    <w:p>
      <w:pPr>
        <w:pStyle w:val="BodyText"/>
      </w:pPr>
      <w:r>
        <w:t xml:space="preserve">What sets me apart as a Welder is my adaptability and problem-solving skills. In Bangladesh Dhaka, where projects often involve unique challenges such as high humidity, fluctuating temperatures, and diverse material requirements, I have learned to adjust my techniques to maintain precision. For instance, during a recent project in [specific location or company name in Bangladesh], I successfully executed complex welds under tight deadlines by optimizing my workflow and utilizing advanced equipment. This experience has honed my ability to work efficiently in dynamic environments, a trait that is essential for the fast-paced industries of Dhaka.</w:t>
      </w:r>
    </w:p>
    <w:p>
      <w:pPr>
        <w:pStyle w:val="BodyText"/>
      </w:pPr>
      <w:r>
        <w:t xml:space="preserve">As a Welder in Bangladesh Dhaka, I understand the importance of adhering to local regulations and safety protocols. The construction and manufacturing sectors in this region are highly regulated, and I have always prioritized compliance with OSHA (Occupational Safety and Health Administration) standards and other relevant guidelines. My commitment to safety is reflected in my meticulous attention to detail, whether it’s ensuring proper ventilation during welding or using protective gear to prevent accidents. I am also trained in the latest welding technologies, including automated systems and digital inspection tools, which are increasingly being adopted in Bangladesh’s industrial landscape.</w:t>
      </w:r>
    </w:p>
    <w:p>
      <w:pPr>
        <w:pStyle w:val="BodyText"/>
      </w:pPr>
      <w:r>
        <w:t xml:space="preserve">Another aspect of my profile that aligns with the needs of Bangladesh Dhaka is my ability to work collaboratively. Welding is often a team effort, and I have experience working alongside engineers, project managers, and other tradespeople to deliver projects on time. In Dhaka’s competitive market, where innovation and efficiency are key, I believe my interpersonal skills and teamwork orientation will contribute to the success of your organization. For example, during a recent infrastructure project in [specific area of Dhaka], I collaborated with a multidisciplinary team to ensure seamless integration of welded components into the overall design, resulting in a 20% reduction in project delays.</w:t>
      </w:r>
    </w:p>
    <w:p>
      <w:pPr>
        <w:pStyle w:val="BodyText"/>
      </w:pPr>
      <w:r>
        <w:t xml:space="preserve">My passion for welding is driven by the desire to create lasting, high-quality structures that support economic growth. In Bangladesh Dhaka, where urbanization and industrial expansion are accelerating, there is a growing need for skilled welders who can deliver reliable results. I am particularly drawn to opportunities that involve large-scale projects such as bridge construction, shipbuilding (given Dhaka’s proximity to the Meghna River), and energy infrastructure development. These sectors not only require technical expertise but also a deep understanding of local requirements, which I am eager to contribute to.</w:t>
      </w:r>
    </w:p>
    <w:p>
      <w:pPr>
        <w:pStyle w:val="BodyText"/>
      </w:pPr>
      <w:r>
        <w:t xml:space="preserve">Moreover, I am committed to continuous learning and professional development. I have completed several certifications in advanced welding techniques and safety training, including [list specific certifications if applicable]. In Bangladesh Dhaka’s evolving industrial landscape, staying updated with the latest trends and technologies is crucial. I regularly attend workshops and seminars to enhance my skills, ensuring that I remain at the forefront of the welding industry.</w:t>
      </w:r>
    </w:p>
    <w:p>
      <w:pPr>
        <w:pStyle w:val="BodyText"/>
      </w:pPr>
      <w:r>
        <w:t xml:space="preserve">Finally, I want to emphasize my dedication to excellence. As a Welder in Bangladesh Dhaka, I understand that every weld I create represents not just a technical achievement but also a contribution to the city’s progress. My work ethic is rooted in integrity, reliability, and a strong sense of responsibility. I am confident that my skills and experience will enable me to make meaningful contributions to your organization while supporting the growth of Dhaka’s industrial sectors.</w:t>
      </w:r>
    </w:p>
    <w:p>
      <w:pPr>
        <w:pStyle w:val="BodyText"/>
      </w:pPr>
      <w:r>
        <w:t xml:space="preserve">Thank you for considering my application. I would welcome the opportunity to discuss how my background and qualifications align with your needs. Please feel free to contact me at [phone number] or [email address] at your earliest convenience. I look forward to the possibility of contributing to the success of your team in Bangladesh Dh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Bangladesh Dhaka</dc:title>
  <dc:creator/>
  <dc:language>en</dc:language>
  <cp:keywords/>
  <dcterms:created xsi:type="dcterms:W3CDTF">2026-07-23T20:54:09Z</dcterms:created>
  <dcterms:modified xsi:type="dcterms:W3CDTF">2026-07-23T20:54:09Z</dcterms:modified>
</cp:coreProperties>
</file>

<file path=docProps/custom.xml><?xml version="1.0" encoding="utf-8"?>
<Properties xmlns="http://schemas.openxmlformats.org/officeDocument/2006/custom-properties" xmlns:vt="http://schemas.openxmlformats.org/officeDocument/2006/docPropsVTypes"/>
</file>